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9325F" w14:textId="4EC60215" w:rsidR="007048C8" w:rsidRPr="00113AD0" w:rsidRDefault="00113AD0">
      <w:pPr>
        <w:rPr>
          <w:b/>
          <w:bCs/>
          <w:sz w:val="28"/>
          <w:szCs w:val="28"/>
        </w:rPr>
      </w:pPr>
      <w:r w:rsidRPr="00113AD0">
        <w:rPr>
          <w:b/>
          <w:bCs/>
          <w:sz w:val="28"/>
          <w:szCs w:val="28"/>
        </w:rPr>
        <w:t>Tool to correct the river network</w:t>
      </w:r>
    </w:p>
    <w:p w14:paraId="5555924D" w14:textId="77777777" w:rsidR="00113AD0" w:rsidRDefault="00113AD0"/>
    <w:p w14:paraId="2E79C1CD" w14:textId="439A2FAC" w:rsidR="00113AD0" w:rsidRDefault="00113AD0">
      <w:r>
        <w:t>Version 0.9  PB 4/3/2024</w:t>
      </w:r>
    </w:p>
    <w:p w14:paraId="4043F31F" w14:textId="01B4DD21" w:rsidR="00B56E14" w:rsidRDefault="00B56E14" w:rsidP="00B56E14">
      <w:r>
        <w:t>Version 0.9</w:t>
      </w:r>
      <w:r>
        <w:t>1</w:t>
      </w:r>
      <w:r>
        <w:t xml:space="preserve">  PB </w:t>
      </w:r>
      <w:r>
        <w:t>28</w:t>
      </w:r>
      <w:r>
        <w:t>/</w:t>
      </w:r>
      <w:r>
        <w:t>11</w:t>
      </w:r>
      <w:r>
        <w:t>/2024</w:t>
      </w:r>
    </w:p>
    <w:p w14:paraId="5AAD2A7D" w14:textId="77777777" w:rsidR="00B56E14" w:rsidRDefault="00B56E14"/>
    <w:p w14:paraId="2AAF4AD7" w14:textId="77777777" w:rsidR="00113AD0" w:rsidRDefault="00113AD0"/>
    <w:p w14:paraId="2D8812B7" w14:textId="579297BF" w:rsidR="00113AD0" w:rsidRPr="00815810" w:rsidRDefault="0081581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Folder: </w:t>
      </w:r>
      <w:proofErr w:type="spellStart"/>
      <w:r w:rsidRPr="00815810">
        <w:rPr>
          <w:b/>
          <w:bCs/>
          <w:sz w:val="28"/>
          <w:szCs w:val="28"/>
        </w:rPr>
        <w:t>Tool_to_correct</w:t>
      </w:r>
      <w:proofErr w:type="spellEnd"/>
      <w:r w:rsidRPr="00815810">
        <w:rPr>
          <w:b/>
          <w:bCs/>
          <w:sz w:val="28"/>
          <w:szCs w:val="28"/>
        </w:rPr>
        <w:t>_</w:t>
      </w:r>
      <w:r w:rsidRPr="00815810">
        <w:rPr>
          <w:b/>
          <w:bCs/>
          <w:sz w:val="28"/>
          <w:szCs w:val="28"/>
        </w:rPr>
        <w:t>...</w:t>
      </w:r>
    </w:p>
    <w:p w14:paraId="36133EB0" w14:textId="77777777" w:rsidR="00815810" w:rsidRDefault="00815810"/>
    <w:p w14:paraId="125EF815" w14:textId="0EEFE351" w:rsidR="00113AD0" w:rsidRDefault="00113AD0">
      <w:r>
        <w:t>But might be faster if you copy the whole folder to your local drive.</w:t>
      </w:r>
    </w:p>
    <w:p w14:paraId="57FD0527" w14:textId="1E0035AC" w:rsidR="00113AD0" w:rsidRDefault="00113AD0">
      <w:r>
        <w:t xml:space="preserve">The </w:t>
      </w:r>
      <w:r w:rsidRPr="00113AD0">
        <w:t>cor_Danube_1min1.mxd</w:t>
      </w:r>
      <w:r>
        <w:t xml:space="preserve"> has stored relative pathnames – so it should find the correct shape and raster files</w:t>
      </w:r>
      <w:r w:rsidR="00B56E14">
        <w:t xml:space="preserve"> (but you have to change the pathnames in the model builder)</w:t>
      </w:r>
    </w:p>
    <w:p w14:paraId="4B902194" w14:textId="77777777" w:rsidR="00113AD0" w:rsidRDefault="00113AD0"/>
    <w:p w14:paraId="0700EDE1" w14:textId="49DE9550" w:rsidR="00113AD0" w:rsidRPr="00113AD0" w:rsidRDefault="00113AD0" w:rsidP="00113AD0">
      <w:pPr>
        <w:pStyle w:val="ListParagraph"/>
        <w:numPr>
          <w:ilvl w:val="0"/>
          <w:numId w:val="1"/>
        </w:numPr>
        <w:rPr>
          <w:b/>
          <w:bCs/>
        </w:rPr>
      </w:pPr>
      <w:r w:rsidRPr="00113AD0">
        <w:rPr>
          <w:b/>
          <w:bCs/>
        </w:rPr>
        <w:t>Main files and folders</w:t>
      </w:r>
    </w:p>
    <w:p w14:paraId="21B1AB1C" w14:textId="77777777" w:rsidR="00113AD0" w:rsidRDefault="00113AD0" w:rsidP="00113AD0"/>
    <w:p w14:paraId="13287DD3" w14:textId="66D6BA7E" w:rsidR="00113AD0" w:rsidRDefault="00113AD0" w:rsidP="00113AD0">
      <w:pPr>
        <w:rPr>
          <w:lang w:val="de-DE"/>
        </w:rPr>
      </w:pPr>
      <w:r w:rsidRPr="00113AD0">
        <w:rPr>
          <w:lang w:val="de-DE"/>
        </w:rPr>
        <w:t xml:space="preserve">cor_Danube_1min1.mxd: </w:t>
      </w:r>
      <w:r>
        <w:rPr>
          <w:lang w:val="de-DE"/>
        </w:rPr>
        <w:tab/>
      </w:r>
      <w:r w:rsidRPr="00113AD0">
        <w:rPr>
          <w:lang w:val="de-DE"/>
        </w:rPr>
        <w:t xml:space="preserve">ArcGIS </w:t>
      </w:r>
      <w:proofErr w:type="spellStart"/>
      <w:r>
        <w:rPr>
          <w:lang w:val="de-DE"/>
        </w:rPr>
        <w:t>file</w:t>
      </w:r>
      <w:proofErr w:type="spellEnd"/>
    </w:p>
    <w:p w14:paraId="06EA554A" w14:textId="62D54579" w:rsidR="00113AD0" w:rsidRDefault="00113AD0" w:rsidP="00113AD0">
      <w:proofErr w:type="spellStart"/>
      <w:r w:rsidRPr="00113AD0">
        <w:t>ldd_points_danube.shp</w:t>
      </w:r>
      <w:proofErr w:type="spellEnd"/>
      <w:r w:rsidRPr="00113AD0">
        <w:t>:</w:t>
      </w:r>
      <w:r w:rsidRPr="00113AD0">
        <w:tab/>
      </w:r>
      <w:r>
        <w:t>Shape with arrows for directions of the river network</w:t>
      </w:r>
    </w:p>
    <w:p w14:paraId="041E6321" w14:textId="4CCCAB52" w:rsidR="00113AD0" w:rsidRDefault="00113AD0" w:rsidP="00113AD0">
      <w:proofErr w:type="spellStart"/>
      <w:r w:rsidRPr="00113AD0">
        <w:t>Correct_LDD.tbx</w:t>
      </w:r>
      <w:proofErr w:type="spellEnd"/>
      <w:r>
        <w:t>:</w:t>
      </w:r>
      <w:r>
        <w:tab/>
      </w:r>
      <w:r>
        <w:tab/>
        <w:t xml:space="preserve">Toolbox for ArcGIS to create shape and </w:t>
      </w:r>
      <w:proofErr w:type="spellStart"/>
      <w:r>
        <w:t>rasters</w:t>
      </w:r>
      <w:proofErr w:type="spellEnd"/>
      <w:r>
        <w:t xml:space="preserve"> from point shape</w:t>
      </w:r>
    </w:p>
    <w:p w14:paraId="1B097222" w14:textId="77777777" w:rsidR="00113AD0" w:rsidRDefault="00113AD0" w:rsidP="00113AD0"/>
    <w:p w14:paraId="56BE7329" w14:textId="7B737B5D" w:rsidR="00113AD0" w:rsidRDefault="00113AD0" w:rsidP="00113AD0">
      <w:r>
        <w:t xml:space="preserve">LDD_corrected2: Folder with results (shape and </w:t>
      </w:r>
      <w:proofErr w:type="spellStart"/>
      <w:r>
        <w:t>rasters</w:t>
      </w:r>
      <w:proofErr w:type="spellEnd"/>
      <w:r>
        <w:t>)</w:t>
      </w:r>
    </w:p>
    <w:p w14:paraId="64470BD1" w14:textId="0247AE8A" w:rsidR="00113AD0" w:rsidRDefault="00744A07" w:rsidP="00113AD0">
      <w:r>
        <w:t xml:space="preserve">Shapes: Folder with shape files e.g. </w:t>
      </w:r>
      <w:proofErr w:type="spellStart"/>
      <w:r>
        <w:t>EU_hydro</w:t>
      </w:r>
      <w:proofErr w:type="spellEnd"/>
      <w:r>
        <w:t xml:space="preserve"> river network</w:t>
      </w:r>
    </w:p>
    <w:p w14:paraId="6FCD2B59" w14:textId="5BBC9DCE" w:rsidR="00744A07" w:rsidRDefault="00744A07" w:rsidP="00113AD0">
      <w:pPr>
        <w:rPr>
          <w:lang w:val="en-GB"/>
        </w:rPr>
      </w:pPr>
      <w:r w:rsidRPr="00744A07">
        <w:rPr>
          <w:lang w:val="en-GB"/>
        </w:rPr>
        <w:t>Raster: Raster .</w:t>
      </w:r>
      <w:proofErr w:type="spellStart"/>
      <w:r w:rsidRPr="00744A07">
        <w:rPr>
          <w:lang w:val="en-GB"/>
        </w:rPr>
        <w:t>tif</w:t>
      </w:r>
      <w:proofErr w:type="spellEnd"/>
      <w:r w:rsidRPr="00744A07">
        <w:rPr>
          <w:lang w:val="en-GB"/>
        </w:rPr>
        <w:t xml:space="preserve"> files e.g. </w:t>
      </w:r>
      <w:proofErr w:type="spellStart"/>
      <w:r w:rsidRPr="00744A07">
        <w:rPr>
          <w:lang w:val="en-GB"/>
        </w:rPr>
        <w:t>ldd.tif</w:t>
      </w:r>
      <w:proofErr w:type="spellEnd"/>
      <w:r w:rsidRPr="00744A07">
        <w:rPr>
          <w:lang w:val="en-GB"/>
        </w:rPr>
        <w:t xml:space="preserve"> (rive</w:t>
      </w:r>
      <w:r>
        <w:rPr>
          <w:lang w:val="en-GB"/>
        </w:rPr>
        <w:t xml:space="preserve">r network), upstream area, </w:t>
      </w:r>
      <w:proofErr w:type="spellStart"/>
      <w:r>
        <w:rPr>
          <w:lang w:val="en-GB"/>
        </w:rPr>
        <w:t>cellarea</w:t>
      </w:r>
      <w:proofErr w:type="spellEnd"/>
    </w:p>
    <w:p w14:paraId="6113DE9F" w14:textId="77777777" w:rsidR="00744A07" w:rsidRPr="00744A07" w:rsidRDefault="00744A07" w:rsidP="00113AD0">
      <w:pPr>
        <w:rPr>
          <w:lang w:val="en-GB"/>
        </w:rPr>
      </w:pPr>
    </w:p>
    <w:p w14:paraId="52DFF330" w14:textId="77777777" w:rsidR="00F81342" w:rsidRPr="00744A07" w:rsidRDefault="00F81342" w:rsidP="00113AD0">
      <w:pPr>
        <w:rPr>
          <w:lang w:val="en-GB"/>
        </w:rPr>
      </w:pPr>
    </w:p>
    <w:p w14:paraId="6D954654" w14:textId="40CB7070" w:rsidR="00113AD0" w:rsidRDefault="00113AD0" w:rsidP="00113AD0">
      <w:pPr>
        <w:pStyle w:val="ListParagraph"/>
        <w:numPr>
          <w:ilvl w:val="0"/>
          <w:numId w:val="1"/>
        </w:numPr>
        <w:rPr>
          <w:b/>
          <w:bCs/>
        </w:rPr>
      </w:pPr>
      <w:r w:rsidRPr="00113AD0">
        <w:rPr>
          <w:b/>
          <w:bCs/>
        </w:rPr>
        <w:t>Work with the tool</w:t>
      </w:r>
    </w:p>
    <w:p w14:paraId="19D207BD" w14:textId="77777777" w:rsidR="007D2930" w:rsidRDefault="007D2930" w:rsidP="007D2930">
      <w:pPr>
        <w:rPr>
          <w:b/>
          <w:bCs/>
        </w:rPr>
      </w:pPr>
    </w:p>
    <w:p w14:paraId="4797778F" w14:textId="77777777" w:rsidR="007D2930" w:rsidRDefault="007D2930" w:rsidP="007D2930">
      <w:pPr>
        <w:rPr>
          <w:b/>
          <w:bCs/>
        </w:rPr>
      </w:pPr>
    </w:p>
    <w:p w14:paraId="60B67C9F" w14:textId="078268CC" w:rsidR="007D2930" w:rsidRDefault="007D2930" w:rsidP="007D2930">
      <w:pPr>
        <w:rPr>
          <w:b/>
          <w:bCs/>
        </w:rPr>
      </w:pPr>
      <w:r>
        <w:rPr>
          <w:b/>
          <w:bCs/>
        </w:rPr>
        <w:t xml:space="preserve">2.1 Create point shape file from existing </w:t>
      </w:r>
      <w:proofErr w:type="spellStart"/>
      <w:r>
        <w:rPr>
          <w:b/>
          <w:bCs/>
        </w:rPr>
        <w:t>rivernetwork</w:t>
      </w:r>
      <w:proofErr w:type="spellEnd"/>
      <w:r>
        <w:rPr>
          <w:b/>
          <w:bCs/>
        </w:rPr>
        <w:t xml:space="preserve"> raster (</w:t>
      </w:r>
      <w:proofErr w:type="spellStart"/>
      <w:r>
        <w:rPr>
          <w:b/>
          <w:bCs/>
        </w:rPr>
        <w:t>ldd.tif</w:t>
      </w:r>
      <w:proofErr w:type="spellEnd"/>
      <w:r>
        <w:rPr>
          <w:b/>
          <w:bCs/>
        </w:rPr>
        <w:t>)</w:t>
      </w:r>
    </w:p>
    <w:p w14:paraId="2BFFB140" w14:textId="77777777" w:rsidR="007D2930" w:rsidRDefault="007D2930" w:rsidP="007D2930">
      <w:pPr>
        <w:rPr>
          <w:b/>
          <w:bCs/>
        </w:rPr>
      </w:pPr>
    </w:p>
    <w:p w14:paraId="4C697C6E" w14:textId="77777777" w:rsidR="007D2930" w:rsidRDefault="007D2930" w:rsidP="007D2930">
      <w:pPr>
        <w:pStyle w:val="ListParagraph"/>
        <w:numPr>
          <w:ilvl w:val="0"/>
          <w:numId w:val="3"/>
        </w:numPr>
        <w:ind w:left="360"/>
      </w:pPr>
      <w:r>
        <w:t>load ../</w:t>
      </w:r>
      <w:proofErr w:type="spellStart"/>
      <w:r>
        <w:t>TOOL_to_correct_Danube</w:t>
      </w:r>
      <w:proofErr w:type="spellEnd"/>
      <w:r>
        <w:t>/</w:t>
      </w:r>
      <w:proofErr w:type="spellStart"/>
      <w:r>
        <w:t>Correct_LDD.tbx</w:t>
      </w:r>
      <w:proofErr w:type="spellEnd"/>
      <w:r>
        <w:t xml:space="preserve"> into the toolbox </w:t>
      </w:r>
    </w:p>
    <w:p w14:paraId="05D7730A" w14:textId="77777777" w:rsidR="007D2930" w:rsidRDefault="007D2930" w:rsidP="007D2930">
      <w:pPr>
        <w:pStyle w:val="ListParagraph"/>
        <w:numPr>
          <w:ilvl w:val="1"/>
          <w:numId w:val="3"/>
        </w:numPr>
        <w:ind w:left="1080"/>
      </w:pPr>
      <w:r>
        <w:t xml:space="preserve">open </w:t>
      </w:r>
      <w:proofErr w:type="spellStart"/>
      <w:r>
        <w:t>ArcToolbox</w:t>
      </w:r>
      <w:proofErr w:type="spellEnd"/>
      <w:r>
        <w:t xml:space="preserve">, right click on </w:t>
      </w:r>
      <w:proofErr w:type="spellStart"/>
      <w:r>
        <w:t>ArcToolbox</w:t>
      </w:r>
      <w:proofErr w:type="spellEnd"/>
      <w:r>
        <w:t xml:space="preserve"> -&gt; Add toolbox</w:t>
      </w:r>
    </w:p>
    <w:p w14:paraId="7339F076" w14:textId="77777777" w:rsidR="007D2930" w:rsidRDefault="007D2930" w:rsidP="007D2930">
      <w:pPr>
        <w:rPr>
          <w:b/>
          <w:bCs/>
        </w:rPr>
      </w:pPr>
    </w:p>
    <w:p w14:paraId="1EC95BF2" w14:textId="33FAB7E2" w:rsidR="007D2930" w:rsidRDefault="007D2930" w:rsidP="007D2930">
      <w:pPr>
        <w:rPr>
          <w:b/>
          <w:bCs/>
        </w:rPr>
      </w:pPr>
      <w:r w:rsidRPr="00B56E14">
        <w:drawing>
          <wp:inline distT="0" distB="0" distL="0" distR="0" wp14:anchorId="346D271A" wp14:editId="5A81EDA8">
            <wp:extent cx="2400300" cy="2314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4BB46" w14:textId="77777777" w:rsidR="007D2930" w:rsidRDefault="007D2930" w:rsidP="007D2930">
      <w:pPr>
        <w:rPr>
          <w:b/>
          <w:bCs/>
        </w:rPr>
      </w:pPr>
    </w:p>
    <w:p w14:paraId="0C695A7F" w14:textId="3F8A99D6" w:rsidR="00EC153C" w:rsidRDefault="00EC153C" w:rsidP="00EC153C">
      <w:pPr>
        <w:pStyle w:val="ListParagraph"/>
        <w:numPr>
          <w:ilvl w:val="0"/>
          <w:numId w:val="7"/>
        </w:numPr>
      </w:pPr>
      <w:r>
        <w:t xml:space="preserve">run </w:t>
      </w:r>
      <w:r>
        <w:t>1_create_ldd_point</w:t>
      </w:r>
    </w:p>
    <w:p w14:paraId="40C18118" w14:textId="77777777" w:rsidR="00EC153C" w:rsidRDefault="00EC153C" w:rsidP="00EC153C">
      <w:pPr>
        <w:pStyle w:val="ListParagraph"/>
        <w:numPr>
          <w:ilvl w:val="1"/>
          <w:numId w:val="7"/>
        </w:numPr>
      </w:pPr>
      <w:proofErr w:type="spellStart"/>
      <w:r>
        <w:t>ArcGis</w:t>
      </w:r>
      <w:proofErr w:type="spellEnd"/>
      <w:r>
        <w:t xml:space="preserve"> is not overwriting files by default. If you want to overwrite your files you have to run: </w:t>
      </w:r>
      <w:proofErr w:type="spellStart"/>
      <w:r>
        <w:t>Correct_LDD</w:t>
      </w:r>
      <w:proofErr w:type="spellEnd"/>
      <w:r>
        <w:t>/Script first</w:t>
      </w:r>
    </w:p>
    <w:p w14:paraId="5A825015" w14:textId="16ABE1D9" w:rsidR="00EC153C" w:rsidRDefault="00EC153C" w:rsidP="00EC153C">
      <w:pPr>
        <w:pStyle w:val="ListParagraph"/>
        <w:numPr>
          <w:ilvl w:val="1"/>
          <w:numId w:val="7"/>
        </w:numPr>
      </w:pPr>
      <w:r>
        <w:lastRenderedPageBreak/>
        <w:t xml:space="preserve">You might have to change the path. </w:t>
      </w:r>
      <w:proofErr w:type="spellStart"/>
      <w:r>
        <w:t>ArcGis</w:t>
      </w:r>
      <w:proofErr w:type="spellEnd"/>
      <w:r>
        <w:t xml:space="preserve"> has a problem with relative paths.</w:t>
      </w:r>
      <w:r>
        <w:br/>
        <w:t>You have to change the last part of the path (or overwrite files)</w:t>
      </w:r>
      <w:r w:rsidRPr="00EC153C">
        <w:rPr>
          <w:b/>
          <w:bCs/>
        </w:rPr>
        <w:t xml:space="preserve"> </w:t>
      </w:r>
      <w:r w:rsidRPr="007D2930">
        <w:rPr>
          <w:b/>
          <w:bCs/>
        </w:rPr>
        <w:drawing>
          <wp:inline distT="0" distB="0" distL="0" distR="0" wp14:anchorId="43128456" wp14:editId="386BB281">
            <wp:extent cx="3324225" cy="175565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48902" cy="1768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907AF" w14:textId="0D7F77C9" w:rsidR="007D2930" w:rsidRDefault="00EC153C" w:rsidP="007D2930">
      <w:pPr>
        <w:pStyle w:val="ListParagraph"/>
        <w:numPr>
          <w:ilvl w:val="0"/>
          <w:numId w:val="7"/>
        </w:numPr>
      </w:pPr>
      <w:r w:rsidRPr="00EC153C">
        <w:t>This will cre</w:t>
      </w:r>
      <w:r>
        <w:t>ate a point shape of all grid points:</w:t>
      </w:r>
    </w:p>
    <w:p w14:paraId="53FB4A53" w14:textId="305F22D4" w:rsidR="00EC153C" w:rsidRDefault="00EC153C" w:rsidP="00EC153C">
      <w:pPr>
        <w:ind w:left="360"/>
      </w:pPr>
      <w:r>
        <w:t xml:space="preserve">e.g. </w:t>
      </w:r>
      <w:r w:rsidRPr="00EC153C">
        <w:t>LDD_correct3</w:t>
      </w:r>
      <w:r>
        <w:t>/</w:t>
      </w:r>
      <w:r w:rsidRPr="00EC153C">
        <w:t xml:space="preserve"> </w:t>
      </w:r>
      <w:proofErr w:type="spellStart"/>
      <w:r w:rsidRPr="00EC153C">
        <w:t>ldd_points_morava.shp</w:t>
      </w:r>
      <w:proofErr w:type="spellEnd"/>
    </w:p>
    <w:p w14:paraId="41990CDD" w14:textId="05A2094B" w:rsidR="00EC153C" w:rsidRDefault="00EC153C" w:rsidP="00EC153C">
      <w:r w:rsidRPr="00EC153C">
        <w:drawing>
          <wp:inline distT="0" distB="0" distL="0" distR="0" wp14:anchorId="344B37E5" wp14:editId="21F77C47">
            <wp:extent cx="3101009" cy="1047870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3320" cy="105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BB23E" w14:textId="75532744" w:rsidR="00EC153C" w:rsidRDefault="00EC153C" w:rsidP="00EC153C">
      <w:pPr>
        <w:pStyle w:val="ListParagraph"/>
        <w:numPr>
          <w:ilvl w:val="0"/>
          <w:numId w:val="3"/>
        </w:numPr>
        <w:ind w:left="357" w:hanging="357"/>
      </w:pPr>
      <w:r>
        <w:t xml:space="preserve">if you created a </w:t>
      </w:r>
      <w:proofErr w:type="spellStart"/>
      <w:r w:rsidRPr="00EC153C">
        <w:t>ldd_points</w:t>
      </w:r>
      <w:proofErr w:type="spellEnd"/>
      <w:r w:rsidRPr="00EC153C">
        <w:t>_</w:t>
      </w:r>
      <w:r>
        <w:t>...</w:t>
      </w:r>
    </w:p>
    <w:p w14:paraId="55F1D9D3" w14:textId="2471C6C4" w:rsidR="00EC153C" w:rsidRDefault="00EC153C" w:rsidP="00EC153C">
      <w:pPr>
        <w:pStyle w:val="ListParagraph"/>
        <w:numPr>
          <w:ilvl w:val="1"/>
          <w:numId w:val="3"/>
        </w:numPr>
      </w:pPr>
      <w:r>
        <w:t xml:space="preserve">move </w:t>
      </w:r>
      <w:proofErr w:type="spellStart"/>
      <w:r w:rsidRPr="00EC153C">
        <w:t>ldd_points</w:t>
      </w:r>
      <w:proofErr w:type="spellEnd"/>
      <w:r w:rsidRPr="00EC153C">
        <w:t>_</w:t>
      </w:r>
      <w:r>
        <w:t>..</w:t>
      </w:r>
      <w:r>
        <w:t xml:space="preserve"> to </w:t>
      </w:r>
      <w:proofErr w:type="spellStart"/>
      <w:r>
        <w:t>HighReszoomIn</w:t>
      </w:r>
      <w:proofErr w:type="spellEnd"/>
    </w:p>
    <w:p w14:paraId="3A3E63AC" w14:textId="77777777" w:rsidR="00EC153C" w:rsidRDefault="00EC153C" w:rsidP="00EC153C">
      <w:pPr>
        <w:pStyle w:val="ListParagraph"/>
        <w:numPr>
          <w:ilvl w:val="1"/>
          <w:numId w:val="3"/>
        </w:numPr>
      </w:pPr>
      <w:r>
        <w:t>import Symbology</w:t>
      </w:r>
    </w:p>
    <w:p w14:paraId="3636B81F" w14:textId="235B4B3D" w:rsidR="00EC153C" w:rsidRDefault="00EC153C" w:rsidP="00EC153C">
      <w:pPr>
        <w:pStyle w:val="ListParagraph"/>
        <w:numPr>
          <w:ilvl w:val="1"/>
          <w:numId w:val="3"/>
        </w:numPr>
      </w:pPr>
      <w:r w:rsidRPr="00EC153C">
        <w:drawing>
          <wp:inline distT="0" distB="0" distL="0" distR="0" wp14:anchorId="006216F1" wp14:editId="6CC77DE7">
            <wp:extent cx="2722943" cy="1683965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3054" cy="1690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9A27" w14:textId="77777777" w:rsidR="00EC153C" w:rsidRDefault="00EC153C" w:rsidP="00EC153C"/>
    <w:p w14:paraId="53C93BCA" w14:textId="048BDD91" w:rsidR="00EC153C" w:rsidRPr="00EC153C" w:rsidRDefault="00EC153C" w:rsidP="00EC153C"/>
    <w:p w14:paraId="31F8E1C9" w14:textId="77DC13AE" w:rsidR="007D2930" w:rsidRDefault="00EC153C" w:rsidP="007D2930">
      <w:r w:rsidRPr="00EC153C">
        <w:t xml:space="preserve">You now have a point </w:t>
      </w:r>
      <w:r>
        <w:t>shape file with direction indicators of each cell</w:t>
      </w:r>
    </w:p>
    <w:p w14:paraId="48B817C8" w14:textId="77777777" w:rsidR="00EC153C" w:rsidRDefault="00EC153C" w:rsidP="007D2930"/>
    <w:p w14:paraId="7EC6D9A9" w14:textId="64EF7D7D" w:rsidR="00EC153C" w:rsidRPr="00EC153C" w:rsidRDefault="00EC153C" w:rsidP="007D2930">
      <w:r w:rsidRPr="00EC153C">
        <w:drawing>
          <wp:inline distT="0" distB="0" distL="0" distR="0" wp14:anchorId="52AE1E18" wp14:editId="521A28DF">
            <wp:extent cx="2919357" cy="213890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51301" cy="216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40A48" w14:textId="77777777" w:rsidR="00EC153C" w:rsidRDefault="00EC153C">
      <w:pPr>
        <w:rPr>
          <w:b/>
          <w:bCs/>
        </w:rPr>
      </w:pPr>
      <w:r>
        <w:rPr>
          <w:b/>
          <w:bCs/>
        </w:rPr>
        <w:br w:type="page"/>
      </w:r>
    </w:p>
    <w:p w14:paraId="37D4CF47" w14:textId="3C360253" w:rsidR="00B56E14" w:rsidRPr="00B56E14" w:rsidRDefault="00B56E14" w:rsidP="00B56E14">
      <w:pPr>
        <w:rPr>
          <w:b/>
          <w:bCs/>
        </w:rPr>
      </w:pPr>
      <w:r>
        <w:rPr>
          <w:b/>
          <w:bCs/>
        </w:rPr>
        <w:lastRenderedPageBreak/>
        <w:t>2.</w:t>
      </w:r>
      <w:r w:rsidR="007D2930">
        <w:rPr>
          <w:b/>
          <w:bCs/>
        </w:rPr>
        <w:t>2</w:t>
      </w:r>
      <w:r>
        <w:rPr>
          <w:b/>
          <w:bCs/>
        </w:rPr>
        <w:t xml:space="preserve"> Changing the river direction in the shape </w:t>
      </w:r>
      <w:proofErr w:type="spellStart"/>
      <w:r w:rsidRPr="00B56E14">
        <w:rPr>
          <w:b/>
          <w:bCs/>
        </w:rPr>
        <w:t>ldd_points_danube</w:t>
      </w:r>
      <w:proofErr w:type="spellEnd"/>
    </w:p>
    <w:p w14:paraId="7B5082BD" w14:textId="77777777" w:rsidR="00113AD0" w:rsidRDefault="00113AD0" w:rsidP="00113AD0"/>
    <w:p w14:paraId="3A7E2AAA" w14:textId="6FA49491" w:rsidR="00113AD0" w:rsidRDefault="00113AD0" w:rsidP="00113AD0">
      <w:pPr>
        <w:pStyle w:val="ListParagraph"/>
        <w:numPr>
          <w:ilvl w:val="0"/>
          <w:numId w:val="2"/>
        </w:numPr>
      </w:pPr>
      <w:r>
        <w:t xml:space="preserve">right click </w:t>
      </w:r>
      <w:proofErr w:type="spellStart"/>
      <w:r>
        <w:t>ldd_points_danube</w:t>
      </w:r>
      <w:proofErr w:type="spellEnd"/>
      <w:r>
        <w:t xml:space="preserve"> -&gt; selection -&gt; Make this the only selectable layer</w:t>
      </w:r>
    </w:p>
    <w:p w14:paraId="33EFCEF8" w14:textId="7B0C189E" w:rsidR="00113AD0" w:rsidRDefault="00113AD0" w:rsidP="00113AD0">
      <w:pPr>
        <w:pStyle w:val="ListParagraph"/>
        <w:ind w:left="360"/>
      </w:pPr>
      <w:r w:rsidRPr="00113AD0">
        <w:rPr>
          <w:noProof/>
        </w:rPr>
        <w:drawing>
          <wp:inline distT="0" distB="0" distL="0" distR="0" wp14:anchorId="1A196B26" wp14:editId="04FBC8F0">
            <wp:extent cx="5731510" cy="241173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2E29F" w14:textId="77777777" w:rsidR="00113AD0" w:rsidRDefault="00113AD0" w:rsidP="00113AD0">
      <w:pPr>
        <w:pStyle w:val="ListParagraph"/>
        <w:ind w:left="360"/>
      </w:pPr>
    </w:p>
    <w:p w14:paraId="15378C89" w14:textId="3C66D924" w:rsidR="00113AD0" w:rsidRDefault="00113AD0" w:rsidP="00113AD0">
      <w:pPr>
        <w:pStyle w:val="ListParagraph"/>
        <w:numPr>
          <w:ilvl w:val="0"/>
          <w:numId w:val="2"/>
        </w:numPr>
      </w:pPr>
      <w:r>
        <w:t>customize -&gt; toolbars -&gt; editor</w:t>
      </w:r>
    </w:p>
    <w:p w14:paraId="0F170FE8" w14:textId="2DDFAAC2" w:rsidR="00113AD0" w:rsidRDefault="00113AD0" w:rsidP="00113AD0">
      <w:pPr>
        <w:pStyle w:val="ListParagraph"/>
        <w:numPr>
          <w:ilvl w:val="0"/>
          <w:numId w:val="2"/>
        </w:numPr>
      </w:pPr>
      <w:r>
        <w:t xml:space="preserve">Editor -&gt; start editing _&gt; </w:t>
      </w:r>
      <w:proofErr w:type="spellStart"/>
      <w:r>
        <w:t>ldd_points_danube</w:t>
      </w:r>
      <w:proofErr w:type="spellEnd"/>
    </w:p>
    <w:p w14:paraId="77597230" w14:textId="06F4A4D7" w:rsidR="00113AD0" w:rsidRDefault="00113AD0" w:rsidP="00113AD0">
      <w:pPr>
        <w:pStyle w:val="ListParagraph"/>
        <w:ind w:left="360"/>
      </w:pPr>
      <w:r w:rsidRPr="00113AD0">
        <w:rPr>
          <w:noProof/>
        </w:rPr>
        <w:drawing>
          <wp:inline distT="0" distB="0" distL="0" distR="0" wp14:anchorId="7264869F" wp14:editId="158D7CA6">
            <wp:extent cx="2533650" cy="1028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D7678" w14:textId="77777777" w:rsidR="00F81342" w:rsidRDefault="00F81342" w:rsidP="00113AD0">
      <w:pPr>
        <w:pStyle w:val="ListParagraph"/>
        <w:ind w:left="360"/>
      </w:pPr>
    </w:p>
    <w:p w14:paraId="5F027F22" w14:textId="77777777" w:rsidR="00F81342" w:rsidRDefault="00F81342" w:rsidP="00113AD0">
      <w:pPr>
        <w:pStyle w:val="ListParagraph"/>
        <w:ind w:left="360"/>
      </w:pPr>
    </w:p>
    <w:p w14:paraId="3AD51821" w14:textId="71087E92" w:rsidR="00113AD0" w:rsidRDefault="00113AD0" w:rsidP="00113AD0">
      <w:pPr>
        <w:pStyle w:val="ListParagraph"/>
        <w:numPr>
          <w:ilvl w:val="0"/>
          <w:numId w:val="2"/>
        </w:numPr>
      </w:pPr>
      <w:r>
        <w:t>select single point -&gt; open attribute table</w:t>
      </w:r>
    </w:p>
    <w:p w14:paraId="36EA2EAD" w14:textId="1585C21B" w:rsidR="00F81342" w:rsidRDefault="00F81342" w:rsidP="00F81342">
      <w:r w:rsidRPr="00F81342">
        <w:rPr>
          <w:noProof/>
        </w:rPr>
        <w:drawing>
          <wp:inline distT="0" distB="0" distL="0" distR="0" wp14:anchorId="47743251" wp14:editId="2861EDD0">
            <wp:extent cx="2105025" cy="228534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09200" cy="2289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1B43E" w14:textId="77777777" w:rsidR="00113AD0" w:rsidRDefault="00113AD0" w:rsidP="00113AD0">
      <w:pPr>
        <w:pStyle w:val="ListParagraph"/>
        <w:ind w:left="360"/>
      </w:pPr>
    </w:p>
    <w:p w14:paraId="061B66B0" w14:textId="77777777" w:rsidR="00113AD0" w:rsidRDefault="00113AD0" w:rsidP="00113AD0"/>
    <w:p w14:paraId="40F11621" w14:textId="3534F5DD" w:rsidR="00113AD0" w:rsidRDefault="00F81342" w:rsidP="00F81342">
      <w:pPr>
        <w:pStyle w:val="ListParagraph"/>
        <w:numPr>
          <w:ilvl w:val="0"/>
          <w:numId w:val="2"/>
        </w:numPr>
      </w:pPr>
      <w:r>
        <w:t xml:space="preserve">change </w:t>
      </w:r>
      <w:proofErr w:type="spellStart"/>
      <w:r>
        <w:t>grid_code</w:t>
      </w:r>
      <w:proofErr w:type="spellEnd"/>
      <w:r>
        <w:t xml:space="preserve"> (</w:t>
      </w:r>
      <w:proofErr w:type="spellStart"/>
      <w:r>
        <w:t>eg.</w:t>
      </w:r>
      <w:proofErr w:type="spellEnd"/>
      <w:r>
        <w:t xml:space="preserve"> from 1 (SW) to 2 (South)</w:t>
      </w:r>
      <w:r>
        <w:br/>
      </w:r>
      <w:r>
        <w:tab/>
        <w:t>The direction is the same as the extended keyboard</w:t>
      </w:r>
      <w:r>
        <w:br/>
        <w:t>7 8 9</w:t>
      </w:r>
      <w:r>
        <w:br/>
        <w:t>4    6</w:t>
      </w:r>
      <w:r>
        <w:br/>
      </w:r>
      <w:r>
        <w:lastRenderedPageBreak/>
        <w:t>1 2 3</w:t>
      </w:r>
      <w:r>
        <w:br/>
        <w:t>and the 5 is indicating a sink (last point of a basin)</w:t>
      </w:r>
      <w:r>
        <w:br/>
        <w:t>After selecting the next - check if the arrow point in the right direction</w:t>
      </w:r>
    </w:p>
    <w:p w14:paraId="3E6ECF63" w14:textId="77777777" w:rsidR="00F81342" w:rsidRDefault="00F81342" w:rsidP="00F81342"/>
    <w:p w14:paraId="5A9F1E36" w14:textId="399A0D75" w:rsidR="00F81342" w:rsidRDefault="00F81342" w:rsidP="00F81342">
      <w:r w:rsidRPr="00F81342">
        <w:rPr>
          <w:noProof/>
        </w:rPr>
        <w:drawing>
          <wp:inline distT="0" distB="0" distL="0" distR="0" wp14:anchorId="660310B3" wp14:editId="1EA4A302">
            <wp:extent cx="5181600" cy="1943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06F86" w14:textId="3FBC4B7A" w:rsidR="00F81342" w:rsidRDefault="00F81342" w:rsidP="00F81342"/>
    <w:p w14:paraId="0C315026" w14:textId="40B838C4" w:rsidR="00F81342" w:rsidRDefault="00F81342" w:rsidP="00F81342">
      <w:pPr>
        <w:pStyle w:val="ListParagraph"/>
        <w:numPr>
          <w:ilvl w:val="0"/>
          <w:numId w:val="2"/>
        </w:numPr>
      </w:pPr>
      <w:r>
        <w:t>select next point (arrow) and change. Repeat and repeat and repeat</w:t>
      </w:r>
    </w:p>
    <w:p w14:paraId="5ADC6BB0" w14:textId="282B67E8" w:rsidR="00F81342" w:rsidRDefault="00F81342" w:rsidP="00F81342">
      <w:pPr>
        <w:pStyle w:val="ListParagraph"/>
        <w:numPr>
          <w:ilvl w:val="0"/>
          <w:numId w:val="3"/>
        </w:numPr>
        <w:ind w:left="360"/>
      </w:pPr>
      <w:r>
        <w:t>Editor -&gt; save edits (will take some time)</w:t>
      </w:r>
    </w:p>
    <w:p w14:paraId="551C2D61" w14:textId="77777777" w:rsidR="00F81342" w:rsidRDefault="00F81342" w:rsidP="00F81342"/>
    <w:p w14:paraId="1850542F" w14:textId="77777777" w:rsidR="003F21BD" w:rsidRDefault="003F21BD">
      <w:r>
        <w:t>Result:</w:t>
      </w:r>
    </w:p>
    <w:p w14:paraId="08C0082E" w14:textId="77777777" w:rsidR="009A3B3A" w:rsidRDefault="003F21BD">
      <w:r>
        <w:t>A corrected point shape file with direction indicators</w:t>
      </w:r>
    </w:p>
    <w:p w14:paraId="787E8B71" w14:textId="77777777" w:rsidR="009A3B3A" w:rsidRDefault="009A3B3A"/>
    <w:p w14:paraId="1F9091A5" w14:textId="77777777" w:rsidR="009A3B3A" w:rsidRDefault="009A3B3A"/>
    <w:p w14:paraId="52C1D1EC" w14:textId="77777777" w:rsidR="009A3B3A" w:rsidRDefault="009A3B3A">
      <w:r>
        <w:t>Remarks:</w:t>
      </w:r>
    </w:p>
    <w:p w14:paraId="59267706" w14:textId="77777777" w:rsidR="009A3B3A" w:rsidRDefault="009A3B3A">
      <w:r>
        <w:t>Best check your river network with other data:</w:t>
      </w:r>
    </w:p>
    <w:p w14:paraId="0019C049" w14:textId="5B8E0F47" w:rsidR="009A3B3A" w:rsidRDefault="009A3B3A">
      <w:r>
        <w:t xml:space="preserve">(here on the right: OpenStreetMap and </w:t>
      </w:r>
      <w:proofErr w:type="spellStart"/>
      <w:r>
        <w:t>EU_Hydro</w:t>
      </w:r>
      <w:proofErr w:type="spellEnd"/>
      <w:r>
        <w:t xml:space="preserve"> river network)</w:t>
      </w:r>
    </w:p>
    <w:p w14:paraId="29BA6D30" w14:textId="3E90EEE4" w:rsidR="009A3B3A" w:rsidRDefault="009A3B3A">
      <w:r w:rsidRPr="009A3B3A">
        <w:drawing>
          <wp:anchor distT="0" distB="0" distL="114300" distR="114300" simplePos="0" relativeHeight="251658240" behindDoc="0" locked="0" layoutInCell="1" allowOverlap="1" wp14:anchorId="3106392C" wp14:editId="73ED07EF">
            <wp:simplePos x="0" y="0"/>
            <wp:positionH relativeFrom="column">
              <wp:posOffset>2774397</wp:posOffset>
            </wp:positionH>
            <wp:positionV relativeFrom="paragraph">
              <wp:posOffset>169545</wp:posOffset>
            </wp:positionV>
            <wp:extent cx="2632063" cy="1637968"/>
            <wp:effectExtent l="0" t="0" r="0" b="63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2063" cy="1637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ven better: Country data (</w:t>
      </w:r>
      <w:proofErr w:type="spellStart"/>
      <w:r>
        <w:t>Gewaessernetz</w:t>
      </w:r>
      <w:proofErr w:type="spellEnd"/>
      <w:r>
        <w:t xml:space="preserve"> Austria)</w:t>
      </w:r>
    </w:p>
    <w:p w14:paraId="571016FD" w14:textId="4AFD1CC7" w:rsidR="007D2930" w:rsidRDefault="009A3B3A">
      <w:r w:rsidRPr="009A3B3A">
        <w:drawing>
          <wp:inline distT="0" distB="0" distL="0" distR="0" wp14:anchorId="0D46F349" wp14:editId="6DEEB125">
            <wp:extent cx="2500946" cy="1598212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22960" cy="161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2930">
        <w:br w:type="page"/>
      </w:r>
    </w:p>
    <w:p w14:paraId="21B587B0" w14:textId="0EE1C223" w:rsidR="00B56E14" w:rsidRPr="00B56E14" w:rsidRDefault="00B56E14" w:rsidP="00F81342">
      <w:pPr>
        <w:rPr>
          <w:b/>
          <w:bCs/>
        </w:rPr>
      </w:pPr>
      <w:r w:rsidRPr="00B56E14">
        <w:rPr>
          <w:b/>
          <w:bCs/>
        </w:rPr>
        <w:lastRenderedPageBreak/>
        <w:t>2.</w:t>
      </w:r>
      <w:r w:rsidR="007D2930">
        <w:rPr>
          <w:b/>
          <w:bCs/>
        </w:rPr>
        <w:t>3</w:t>
      </w:r>
      <w:r w:rsidRPr="00B56E14">
        <w:rPr>
          <w:b/>
          <w:bCs/>
        </w:rPr>
        <w:t xml:space="preserve"> Creating a new raster river network (LDD – local drainage direction)</w:t>
      </w:r>
    </w:p>
    <w:p w14:paraId="7B3E4F92" w14:textId="77777777" w:rsidR="00B56E14" w:rsidRDefault="00B56E14" w:rsidP="00F81342"/>
    <w:p w14:paraId="2D63F4A3" w14:textId="71643E99" w:rsidR="00F81342" w:rsidRDefault="00F81342" w:rsidP="00F81342">
      <w:pPr>
        <w:pStyle w:val="ListParagraph"/>
        <w:numPr>
          <w:ilvl w:val="0"/>
          <w:numId w:val="3"/>
        </w:numPr>
        <w:ind w:left="360"/>
      </w:pPr>
      <w:r>
        <w:t>run 2_correct_LDD_tiff_shape</w:t>
      </w:r>
    </w:p>
    <w:p w14:paraId="7A6D610E" w14:textId="3500FC51" w:rsidR="00B56E14" w:rsidRDefault="00B56E14" w:rsidP="00B56E14">
      <w:pPr>
        <w:pStyle w:val="ListParagraph"/>
        <w:numPr>
          <w:ilvl w:val="1"/>
          <w:numId w:val="3"/>
        </w:numPr>
      </w:pPr>
      <w:proofErr w:type="spellStart"/>
      <w:r>
        <w:t>A</w:t>
      </w:r>
      <w:r w:rsidR="00FB0476">
        <w:t>rcG</w:t>
      </w:r>
      <w:r>
        <w:t>is</w:t>
      </w:r>
      <w:proofErr w:type="spellEnd"/>
      <w:r>
        <w:t xml:space="preserve"> is not overwriting files by default. If you want to overwrite your </w:t>
      </w:r>
      <w:r w:rsidR="00FB0476">
        <w:t xml:space="preserve">files you have to run: </w:t>
      </w:r>
      <w:proofErr w:type="spellStart"/>
      <w:r w:rsidR="00FB0476">
        <w:t>Correct_LDD</w:t>
      </w:r>
      <w:proofErr w:type="spellEnd"/>
      <w:r w:rsidR="00FB0476">
        <w:t>/Script first</w:t>
      </w:r>
    </w:p>
    <w:p w14:paraId="04BE850D" w14:textId="2A510238" w:rsidR="00FB0476" w:rsidRDefault="00FB0476" w:rsidP="00B56E14">
      <w:pPr>
        <w:pStyle w:val="ListParagraph"/>
        <w:numPr>
          <w:ilvl w:val="1"/>
          <w:numId w:val="3"/>
        </w:numPr>
      </w:pPr>
      <w:r>
        <w:t xml:space="preserve">You might have to change the path. </w:t>
      </w:r>
      <w:proofErr w:type="spellStart"/>
      <w:r>
        <w:t>ArcGis</w:t>
      </w:r>
      <w:proofErr w:type="spellEnd"/>
      <w:r>
        <w:t xml:space="preserve"> has a problem with relative paths.</w:t>
      </w:r>
      <w:r>
        <w:br/>
        <w:t>You have to change the last part of the path (or overwrite files)</w:t>
      </w:r>
    </w:p>
    <w:p w14:paraId="51DD052F" w14:textId="58544D2E" w:rsidR="00FB0476" w:rsidRDefault="00FB0476" w:rsidP="00FB0476">
      <w:pPr>
        <w:pStyle w:val="ListParagraph"/>
      </w:pPr>
      <w:r w:rsidRPr="00FB0476">
        <w:drawing>
          <wp:inline distT="0" distB="0" distL="0" distR="0" wp14:anchorId="3521BB5F" wp14:editId="4A08FBE3">
            <wp:extent cx="2531195" cy="19240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33848" cy="1926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C49A5" w14:textId="14C4F09C" w:rsidR="00FB0476" w:rsidRDefault="00FB0476" w:rsidP="00FB0476">
      <w:pPr>
        <w:pStyle w:val="ListParagraph"/>
        <w:numPr>
          <w:ilvl w:val="1"/>
          <w:numId w:val="3"/>
        </w:numPr>
      </w:pPr>
      <w:r>
        <w:t>In case you want to permanently change the path names you have to edit the model build (right click on 2_correct_LDD_tiff_shape and Edit)</w:t>
      </w:r>
    </w:p>
    <w:p w14:paraId="1A152804" w14:textId="474B13A5" w:rsidR="00FB0476" w:rsidRPr="00751158" w:rsidRDefault="00FB0476" w:rsidP="00FB0476">
      <w:pPr>
        <w:rPr>
          <w:b/>
          <w:bCs/>
        </w:rPr>
      </w:pPr>
      <w:r w:rsidRPr="00751158">
        <w:rPr>
          <w:b/>
          <w:bCs/>
        </w:rPr>
        <w:t>Results:</w:t>
      </w:r>
    </w:p>
    <w:p w14:paraId="221D1F7E" w14:textId="65164EA8" w:rsidR="00FB0476" w:rsidRDefault="00FB0476" w:rsidP="00751158">
      <w:pPr>
        <w:pStyle w:val="ListParagraph"/>
        <w:numPr>
          <w:ilvl w:val="0"/>
          <w:numId w:val="6"/>
        </w:numPr>
      </w:pPr>
      <w:proofErr w:type="spellStart"/>
      <w:r w:rsidRPr="00FB0476">
        <w:t>ldd_repair.tif</w:t>
      </w:r>
      <w:proofErr w:type="spellEnd"/>
      <w:r>
        <w:t xml:space="preserve">    correct LDD -&gt; used for CWatM</w:t>
      </w:r>
    </w:p>
    <w:p w14:paraId="7278F262" w14:textId="1C76B859" w:rsidR="00FB0476" w:rsidRDefault="00FB0476" w:rsidP="00751158">
      <w:pPr>
        <w:pStyle w:val="ListParagraph"/>
        <w:numPr>
          <w:ilvl w:val="0"/>
          <w:numId w:val="6"/>
        </w:numPr>
      </w:pPr>
      <w:proofErr w:type="spellStart"/>
      <w:r w:rsidRPr="00FB0476">
        <w:t>ldd_repaired_ArcGIS.tif</w:t>
      </w:r>
      <w:proofErr w:type="spellEnd"/>
      <w:r>
        <w:t xml:space="preserve">   LDD with </w:t>
      </w:r>
      <w:proofErr w:type="spellStart"/>
      <w:r>
        <w:t>ArcGis</w:t>
      </w:r>
      <w:proofErr w:type="spellEnd"/>
      <w:r>
        <w:t xml:space="preserve"> convention of neighbor points</w:t>
      </w:r>
    </w:p>
    <w:p w14:paraId="64D62DC2" w14:textId="5CC6EBCD" w:rsidR="00751158" w:rsidRDefault="00FB0476" w:rsidP="00751158">
      <w:pPr>
        <w:pStyle w:val="ListParagraph"/>
        <w:numPr>
          <w:ilvl w:val="0"/>
          <w:numId w:val="6"/>
        </w:numPr>
      </w:pPr>
      <w:proofErr w:type="spellStart"/>
      <w:r w:rsidRPr="00FB0476">
        <w:t>ldd_deg.tif</w:t>
      </w:r>
      <w:proofErr w:type="spellEnd"/>
      <w:r>
        <w:t xml:space="preserve">: LDD with degree as </w:t>
      </w:r>
      <w:proofErr w:type="spellStart"/>
      <w:r w:rsidR="00751158">
        <w:t>convention</w:t>
      </w:r>
      <w:r>
        <w:t>neighbor</w:t>
      </w:r>
      <w:proofErr w:type="spellEnd"/>
      <w:r>
        <w:t xml:space="preserve"> points </w:t>
      </w:r>
      <w:r w:rsidR="00751158">
        <w:br/>
        <w:t xml:space="preserve">e.g. </w:t>
      </w:r>
      <w:proofErr w:type="spellStart"/>
      <w:r w:rsidR="00751158">
        <w:t>ldd</w:t>
      </w:r>
      <w:proofErr w:type="spellEnd"/>
      <w:r w:rsidR="00751158">
        <w:t xml:space="preserve"> _repair value 7: is pointing to northeast -&gt; ArcGIS: 32 -&gt; degree: 315</w:t>
      </w:r>
    </w:p>
    <w:p w14:paraId="6F720F6A" w14:textId="7654B1DB" w:rsidR="00751158" w:rsidRDefault="00751158" w:rsidP="00751158">
      <w:pPr>
        <w:pStyle w:val="ListParagraph"/>
        <w:numPr>
          <w:ilvl w:val="0"/>
          <w:numId w:val="6"/>
        </w:numPr>
      </w:pPr>
      <w:proofErr w:type="spellStart"/>
      <w:r w:rsidRPr="00751158">
        <w:t>watershed_morava.tif</w:t>
      </w:r>
      <w:proofErr w:type="spellEnd"/>
      <w:r>
        <w:t xml:space="preserve"> -&gt; watershed of the basin: all points included in the watershed (here you can see, if you excluded some </w:t>
      </w:r>
      <w:proofErr w:type="spellStart"/>
      <w:r>
        <w:t>gridcell</w:t>
      </w:r>
      <w:proofErr w:type="spellEnd"/>
      <w:r>
        <w:t>, by an accidently circular round)</w:t>
      </w:r>
    </w:p>
    <w:p w14:paraId="14EE35DD" w14:textId="176577A6" w:rsidR="00751158" w:rsidRDefault="00751158" w:rsidP="00751158">
      <w:pPr>
        <w:pStyle w:val="ListParagraph"/>
        <w:numPr>
          <w:ilvl w:val="0"/>
          <w:numId w:val="6"/>
        </w:numPr>
      </w:pPr>
      <w:proofErr w:type="spellStart"/>
      <w:r w:rsidRPr="00751158">
        <w:t>ldd_lines.shp</w:t>
      </w:r>
      <w:proofErr w:type="spellEnd"/>
      <w:r>
        <w:t xml:space="preserve"> : connection lines of grid points</w:t>
      </w:r>
    </w:p>
    <w:p w14:paraId="1FC076F2" w14:textId="56FC5C23" w:rsidR="00751158" w:rsidRDefault="00751158" w:rsidP="00751158">
      <w:pPr>
        <w:pStyle w:val="ListParagraph"/>
        <w:numPr>
          <w:ilvl w:val="0"/>
          <w:numId w:val="6"/>
        </w:numPr>
      </w:pPr>
      <w:proofErr w:type="spellStart"/>
      <w:r w:rsidRPr="00751158">
        <w:t>FlowAcc.tif</w:t>
      </w:r>
      <w:proofErr w:type="spellEnd"/>
      <w:r>
        <w:t xml:space="preserve">: upstream area calculated with </w:t>
      </w:r>
      <w:proofErr w:type="spellStart"/>
      <w:r>
        <w:t>ArcGis</w:t>
      </w:r>
      <w:proofErr w:type="spellEnd"/>
    </w:p>
    <w:p w14:paraId="4A0E8A04" w14:textId="77777777" w:rsidR="00FB0476" w:rsidRDefault="00FB0476" w:rsidP="00FB0476"/>
    <w:p w14:paraId="6EACE881" w14:textId="77777777" w:rsidR="00F81342" w:rsidRDefault="00F81342" w:rsidP="00F81342"/>
    <w:p w14:paraId="1BCA10EC" w14:textId="77777777" w:rsidR="0020301A" w:rsidRDefault="0020301A">
      <w:pPr>
        <w:rPr>
          <w:b/>
          <w:bCs/>
        </w:rPr>
      </w:pPr>
      <w:r>
        <w:rPr>
          <w:b/>
          <w:bCs/>
        </w:rPr>
        <w:br w:type="page"/>
      </w:r>
    </w:p>
    <w:p w14:paraId="7A9C97DA" w14:textId="14EB23D3" w:rsidR="00751158" w:rsidRPr="007D2930" w:rsidRDefault="007D2930" w:rsidP="007D2930">
      <w:pPr>
        <w:rPr>
          <w:b/>
          <w:bCs/>
        </w:rPr>
      </w:pPr>
      <w:r>
        <w:rPr>
          <w:b/>
          <w:bCs/>
        </w:rPr>
        <w:t>2.4</w:t>
      </w:r>
      <w:r w:rsidR="00751158" w:rsidRPr="007D2930">
        <w:rPr>
          <w:b/>
          <w:bCs/>
        </w:rPr>
        <w:t xml:space="preserve"> Creating a line shape which shows the direction of the river network</w:t>
      </w:r>
    </w:p>
    <w:p w14:paraId="4CF2D088" w14:textId="77777777" w:rsidR="00751158" w:rsidRDefault="00751158" w:rsidP="00751158"/>
    <w:p w14:paraId="746A764F" w14:textId="1068BFBC" w:rsidR="00751158" w:rsidRDefault="00751158" w:rsidP="00751158">
      <w:r w:rsidRPr="00751158">
        <w:drawing>
          <wp:inline distT="0" distB="0" distL="0" distR="0" wp14:anchorId="1D903656" wp14:editId="0C605B7B">
            <wp:extent cx="1876425" cy="1522386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92367" cy="153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9D852" w14:textId="77777777" w:rsidR="00751158" w:rsidRDefault="00751158" w:rsidP="00F81342"/>
    <w:p w14:paraId="50D33C26" w14:textId="385AD46C" w:rsidR="00B56E14" w:rsidRDefault="00F81342" w:rsidP="00F81342">
      <w:pPr>
        <w:pStyle w:val="ListParagraph"/>
        <w:numPr>
          <w:ilvl w:val="0"/>
          <w:numId w:val="3"/>
        </w:numPr>
        <w:ind w:left="360"/>
      </w:pPr>
      <w:r>
        <w:t xml:space="preserve">run 3_create_river_layer </w:t>
      </w:r>
    </w:p>
    <w:p w14:paraId="3CD4EE70" w14:textId="3FEF4AEC" w:rsidR="008F7801" w:rsidRDefault="008F7801" w:rsidP="008F7801">
      <w:pPr>
        <w:pStyle w:val="ListParagraph"/>
        <w:numPr>
          <w:ilvl w:val="1"/>
          <w:numId w:val="3"/>
        </w:numPr>
      </w:pPr>
      <w:r>
        <w:t>change the pathnames</w:t>
      </w:r>
    </w:p>
    <w:p w14:paraId="33CA4B4E" w14:textId="30960A63" w:rsidR="008F7801" w:rsidRDefault="008F7801" w:rsidP="008F7801">
      <w:pPr>
        <w:pStyle w:val="ListParagraph"/>
        <w:numPr>
          <w:ilvl w:val="1"/>
          <w:numId w:val="3"/>
        </w:numPr>
      </w:pPr>
      <w:r>
        <w:t xml:space="preserve">the shape file: </w:t>
      </w:r>
      <w:proofErr w:type="spellStart"/>
      <w:r>
        <w:t>ldd_lines.shp</w:t>
      </w:r>
      <w:proofErr w:type="spellEnd"/>
      <w:r>
        <w:t xml:space="preserve"> has to be loaded</w:t>
      </w:r>
    </w:p>
    <w:p w14:paraId="3E7FD6D1" w14:textId="0E793564" w:rsidR="008F7801" w:rsidRDefault="008F7801" w:rsidP="008F7801">
      <w:pPr>
        <w:pStyle w:val="ListParagraph"/>
        <w:numPr>
          <w:ilvl w:val="0"/>
          <w:numId w:val="3"/>
        </w:numPr>
        <w:ind w:left="357" w:hanging="357"/>
      </w:pPr>
      <w:r>
        <w:t xml:space="preserve">if you created a new </w:t>
      </w:r>
      <w:r w:rsidRPr="008F7801">
        <w:t>river_from_LDD2</w:t>
      </w:r>
    </w:p>
    <w:p w14:paraId="72C5346C" w14:textId="3E3DFC63" w:rsidR="008F7801" w:rsidRDefault="008F7801" w:rsidP="008F7801">
      <w:pPr>
        <w:pStyle w:val="ListParagraph"/>
        <w:numPr>
          <w:ilvl w:val="1"/>
          <w:numId w:val="3"/>
        </w:numPr>
      </w:pPr>
      <w:r>
        <w:t xml:space="preserve">move </w:t>
      </w:r>
      <w:r w:rsidRPr="008F7801">
        <w:t>river_from_LDD2</w:t>
      </w:r>
      <w:r>
        <w:t xml:space="preserve"> to </w:t>
      </w:r>
      <w:proofErr w:type="spellStart"/>
      <w:r>
        <w:t>HighReszoomIn</w:t>
      </w:r>
      <w:proofErr w:type="spellEnd"/>
    </w:p>
    <w:p w14:paraId="34BA6D38" w14:textId="4A4178C2" w:rsidR="008F7801" w:rsidRDefault="008F7801" w:rsidP="008F7801">
      <w:pPr>
        <w:pStyle w:val="ListParagraph"/>
        <w:numPr>
          <w:ilvl w:val="1"/>
          <w:numId w:val="3"/>
        </w:numPr>
      </w:pPr>
      <w:r>
        <w:t>import Symbology</w:t>
      </w:r>
    </w:p>
    <w:p w14:paraId="717317E6" w14:textId="14D19F52" w:rsidR="008F7801" w:rsidRDefault="008F7801" w:rsidP="008F7801">
      <w:pPr>
        <w:pStyle w:val="ListParagraph"/>
        <w:numPr>
          <w:ilvl w:val="1"/>
          <w:numId w:val="3"/>
        </w:numPr>
      </w:pPr>
      <w:r w:rsidRPr="008F7801">
        <w:lastRenderedPageBreak/>
        <w:drawing>
          <wp:inline distT="0" distB="0" distL="0" distR="0" wp14:anchorId="48D9C73C" wp14:editId="56B6FE2C">
            <wp:extent cx="3083560" cy="195959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96500" cy="1967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F41B7" w14:textId="7C291F6B" w:rsidR="008F7801" w:rsidRDefault="008F7801" w:rsidP="008F7801"/>
    <w:p w14:paraId="2D17912C" w14:textId="77777777" w:rsidR="008F7801" w:rsidRDefault="008F7801" w:rsidP="008F7801"/>
    <w:p w14:paraId="1E23AD29" w14:textId="77777777" w:rsidR="00B56E14" w:rsidRDefault="00B56E14" w:rsidP="00F81342"/>
    <w:p w14:paraId="1E34A78A" w14:textId="49E6040A" w:rsidR="00F81342" w:rsidRPr="007D2930" w:rsidRDefault="00F81342" w:rsidP="007D2930">
      <w:pPr>
        <w:pStyle w:val="ListParagraph"/>
        <w:numPr>
          <w:ilvl w:val="0"/>
          <w:numId w:val="1"/>
        </w:numPr>
        <w:rPr>
          <w:b/>
          <w:bCs/>
        </w:rPr>
      </w:pPr>
      <w:r w:rsidRPr="007D2930">
        <w:rPr>
          <w:b/>
          <w:bCs/>
        </w:rPr>
        <w:t>remarks:</w:t>
      </w:r>
    </w:p>
    <w:p w14:paraId="1E149392" w14:textId="55BB5704" w:rsidR="00F81342" w:rsidRDefault="00F81342" w:rsidP="00F81342">
      <w:pPr>
        <w:pStyle w:val="ListParagraph"/>
        <w:numPr>
          <w:ilvl w:val="0"/>
          <w:numId w:val="4"/>
        </w:numPr>
        <w:ind w:left="360"/>
      </w:pPr>
      <w:r>
        <w:t>try to avoid number &lt;0 and number &gt;9. This will crash the network.</w:t>
      </w:r>
    </w:p>
    <w:p w14:paraId="43BF2AA8" w14:textId="77777777" w:rsidR="00751158" w:rsidRDefault="00F81342" w:rsidP="00F81342">
      <w:pPr>
        <w:pStyle w:val="ListParagraph"/>
        <w:ind w:left="360"/>
      </w:pPr>
      <w:r>
        <w:t>If you are unsure, that you put a e.g. 23 accidently in:</w:t>
      </w:r>
      <w:r>
        <w:br/>
        <w:t xml:space="preserve">sort </w:t>
      </w:r>
      <w:proofErr w:type="spellStart"/>
      <w:r>
        <w:t>ldd_points_danube</w:t>
      </w:r>
      <w:proofErr w:type="spellEnd"/>
      <w:r>
        <w:t xml:space="preserve"> biggest first then lowest first to see if you put in a number &gt;9 or &lt;1</w:t>
      </w:r>
    </w:p>
    <w:p w14:paraId="650C2602" w14:textId="6A5D26AE" w:rsidR="00F81342" w:rsidRDefault="00751158" w:rsidP="00751158">
      <w:pPr>
        <w:pStyle w:val="ListParagraph"/>
        <w:numPr>
          <w:ilvl w:val="0"/>
          <w:numId w:val="4"/>
        </w:numPr>
        <w:ind w:left="357" w:hanging="357"/>
      </w:pPr>
      <w:r>
        <w:t xml:space="preserve">try to avoid circular round, e.g. a grid cell is pointing to another </w:t>
      </w:r>
      <w:proofErr w:type="spellStart"/>
      <w:r>
        <w:t>gridcell</w:t>
      </w:r>
      <w:proofErr w:type="spellEnd"/>
      <w:r>
        <w:t xml:space="preserve"> pointing back to the original </w:t>
      </w:r>
      <w:proofErr w:type="spellStart"/>
      <w:r>
        <w:t>gridcell</w:t>
      </w:r>
      <w:proofErr w:type="spellEnd"/>
      <w:r>
        <w:t xml:space="preserve"> (can be bigger loops, too)</w:t>
      </w:r>
      <w:r w:rsidR="00F81342">
        <w:br/>
      </w:r>
    </w:p>
    <w:p w14:paraId="2AC45E0A" w14:textId="77777777" w:rsidR="00B56E14" w:rsidRDefault="00B56E14" w:rsidP="00F81342">
      <w:pPr>
        <w:pStyle w:val="ListParagraph"/>
        <w:ind w:left="360"/>
      </w:pPr>
    </w:p>
    <w:p w14:paraId="3C3103E5" w14:textId="77777777" w:rsidR="00B56E14" w:rsidRDefault="00B56E14" w:rsidP="00F81342">
      <w:pPr>
        <w:pStyle w:val="ListParagraph"/>
        <w:ind w:left="360"/>
      </w:pPr>
    </w:p>
    <w:sectPr w:rsidR="00B56E14" w:rsidSect="000049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E56C7"/>
    <w:multiLevelType w:val="hybridMultilevel"/>
    <w:tmpl w:val="3EA8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28A4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B95A5F"/>
    <w:multiLevelType w:val="hybridMultilevel"/>
    <w:tmpl w:val="4FEA2A2A"/>
    <w:lvl w:ilvl="0" w:tplc="EE328A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F1D86"/>
    <w:multiLevelType w:val="hybridMultilevel"/>
    <w:tmpl w:val="CCA8F2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B321F14"/>
    <w:multiLevelType w:val="multilevel"/>
    <w:tmpl w:val="F86AAC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8260FCE"/>
    <w:multiLevelType w:val="hybridMultilevel"/>
    <w:tmpl w:val="CD6672F2"/>
    <w:lvl w:ilvl="0" w:tplc="1C4A9F9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DB1BF5"/>
    <w:multiLevelType w:val="hybridMultilevel"/>
    <w:tmpl w:val="2556B7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43038B3"/>
    <w:multiLevelType w:val="hybridMultilevel"/>
    <w:tmpl w:val="71AEBD46"/>
    <w:lvl w:ilvl="0" w:tplc="F4A64CD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3421736">
    <w:abstractNumId w:val="3"/>
  </w:num>
  <w:num w:numId="2" w16cid:durableId="1314018060">
    <w:abstractNumId w:val="2"/>
  </w:num>
  <w:num w:numId="3" w16cid:durableId="837843823">
    <w:abstractNumId w:val="0"/>
  </w:num>
  <w:num w:numId="4" w16cid:durableId="1891259429">
    <w:abstractNumId w:val="4"/>
  </w:num>
  <w:num w:numId="5" w16cid:durableId="552355694">
    <w:abstractNumId w:val="6"/>
  </w:num>
  <w:num w:numId="6" w16cid:durableId="736437794">
    <w:abstractNumId w:val="1"/>
  </w:num>
  <w:num w:numId="7" w16cid:durableId="16980004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wNrYwNTUxNjM2NDVV0lEKTi0uzszPAykwrgUA2vYkOSwAAAA="/>
  </w:docVars>
  <w:rsids>
    <w:rsidRoot w:val="00113AD0"/>
    <w:rsid w:val="0000493D"/>
    <w:rsid w:val="00113AD0"/>
    <w:rsid w:val="0020301A"/>
    <w:rsid w:val="003F21BD"/>
    <w:rsid w:val="004351BF"/>
    <w:rsid w:val="005A1E42"/>
    <w:rsid w:val="007048C8"/>
    <w:rsid w:val="00744A07"/>
    <w:rsid w:val="00751158"/>
    <w:rsid w:val="007D2930"/>
    <w:rsid w:val="00815810"/>
    <w:rsid w:val="008F7801"/>
    <w:rsid w:val="009A3B3A"/>
    <w:rsid w:val="00B56E14"/>
    <w:rsid w:val="00BD24E3"/>
    <w:rsid w:val="00EC153C"/>
    <w:rsid w:val="00F81342"/>
    <w:rsid w:val="00FB0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6EAE1"/>
  <w15:chartTrackingRefBased/>
  <w15:docId w15:val="{6AC86D09-7786-4E1B-BC5E-8388CA06E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A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6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10</cp:revision>
  <dcterms:created xsi:type="dcterms:W3CDTF">2024-03-04T13:51:00Z</dcterms:created>
  <dcterms:modified xsi:type="dcterms:W3CDTF">2024-11-28T10:49:00Z</dcterms:modified>
</cp:coreProperties>
</file>